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vent 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tu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hark_b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thropoge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4T01:19:31Z</dcterms:created>
  <dcterms:modified xsi:type="dcterms:W3CDTF">2024-02-24T01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